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72B6268" w:rsidR="00173A24" w:rsidRDefault="00885A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1E6923A" w:rsidR="00173A24" w:rsidRDefault="00885A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02034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B34D97F" w14:textId="77777777" w:rsidR="003727EF" w:rsidRPr="008C546E" w:rsidRDefault="003727EF" w:rsidP="003727EF">
      <w:pPr>
        <w:pStyle w:val="Heading3"/>
        <w:shd w:val="clear" w:color="auto" w:fill="FFFFFF"/>
        <w:spacing w:before="0" w:after="120" w:line="360" w:lineRule="atLeast"/>
        <w:rPr>
          <w:rStyle w:val="Strong"/>
          <w:rFonts w:ascii="Helvetica" w:hAnsi="Helvetica"/>
          <w:b w:val="0"/>
          <w:bCs w:val="0"/>
          <w:color w:val="000000"/>
          <w:sz w:val="24"/>
          <w:szCs w:val="24"/>
        </w:rPr>
      </w:pPr>
      <w:r w:rsidRPr="008C546E">
        <w:rPr>
          <w:rStyle w:val="Strong"/>
          <w:rFonts w:ascii="Helvetica" w:hAnsi="Helvetica"/>
          <w:b w:val="0"/>
          <w:bCs w:val="0"/>
          <w:color w:val="000000"/>
          <w:sz w:val="24"/>
          <w:szCs w:val="24"/>
        </w:rPr>
        <w:t>The &lt;div&gt; tag defines a division or a section in an HTML document.</w:t>
      </w:r>
    </w:p>
    <w:p w14:paraId="5BCB8491" w14:textId="1CC534D9" w:rsidR="003727EF" w:rsidRPr="008C546E" w:rsidRDefault="003727EF" w:rsidP="003727EF">
      <w:pPr>
        <w:pStyle w:val="Heading3"/>
        <w:numPr>
          <w:ilvl w:val="0"/>
          <w:numId w:val="3"/>
        </w:numPr>
        <w:shd w:val="clear" w:color="auto" w:fill="FFFFFF"/>
        <w:spacing w:before="0" w:after="120" w:line="360" w:lineRule="atLeast"/>
        <w:rPr>
          <w:rStyle w:val="Strong"/>
          <w:rFonts w:ascii="Helvetica" w:hAnsi="Helvetica"/>
          <w:b w:val="0"/>
          <w:bCs w:val="0"/>
          <w:color w:val="000000"/>
          <w:sz w:val="24"/>
          <w:szCs w:val="24"/>
        </w:rPr>
      </w:pPr>
      <w:r w:rsidRPr="008C546E">
        <w:rPr>
          <w:rStyle w:val="Strong"/>
          <w:rFonts w:ascii="Helvetica" w:hAnsi="Helvetica"/>
          <w:b w:val="0"/>
          <w:bCs w:val="0"/>
          <w:color w:val="000000"/>
          <w:sz w:val="24"/>
          <w:szCs w:val="24"/>
        </w:rPr>
        <w:t xml:space="preserve">The &lt;div&gt; tag is used as a container for HTML elements </w:t>
      </w:r>
    </w:p>
    <w:p w14:paraId="0000001F" w14:textId="4BB3BCAF" w:rsidR="00173A24" w:rsidRPr="006F2522" w:rsidRDefault="003727EF" w:rsidP="006F2522">
      <w:pPr>
        <w:pStyle w:val="Heading3"/>
        <w:numPr>
          <w:ilvl w:val="0"/>
          <w:numId w:val="3"/>
        </w:numPr>
        <w:shd w:val="clear" w:color="auto" w:fill="FFFFFF"/>
        <w:spacing w:before="0" w:after="120"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C546E">
        <w:rPr>
          <w:rStyle w:val="Strong"/>
          <w:rFonts w:ascii="Helvetica" w:hAnsi="Helvetica"/>
          <w:b w:val="0"/>
          <w:bCs w:val="0"/>
          <w:color w:val="000000"/>
          <w:sz w:val="24"/>
          <w:szCs w:val="24"/>
        </w:rPr>
        <w:t xml:space="preserve">The &lt;div&gt; tag is easily styled by using the class or id attribute. 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B8A50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4512E02" w14:textId="77777777" w:rsidR="008C546E" w:rsidRDefault="008C54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56B5A3BE" w:rsidR="00173A24" w:rsidRPr="008C546E" w:rsidRDefault="003727E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8C546E">
        <w:rPr>
          <w:rFonts w:ascii="Muli" w:eastAsia="Muli" w:hAnsi="Muli" w:cs="Muli"/>
          <w:bCs/>
          <w:sz w:val="24"/>
          <w:szCs w:val="24"/>
        </w:rPr>
        <w:t>Relative – The element is positioned to its normal position</w:t>
      </w:r>
    </w:p>
    <w:p w14:paraId="1D8D2FB3" w14:textId="39420CD1" w:rsidR="003727EF" w:rsidRPr="008C546E" w:rsidRDefault="003727E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8C546E">
        <w:rPr>
          <w:rFonts w:ascii="Muli" w:eastAsia="Muli" w:hAnsi="Muli" w:cs="Muli"/>
          <w:bCs/>
          <w:sz w:val="24"/>
          <w:szCs w:val="24"/>
        </w:rPr>
        <w:t>Absolute – The element is positioned absolutely to its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5926219" w:rsidR="00173A24" w:rsidRDefault="008C5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opacity defines the transparency of the element…</w:t>
      </w:r>
    </w:p>
    <w:p w14:paraId="58D033B4" w14:textId="036D05A5" w:rsidR="008C546E" w:rsidRDefault="008C5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ere 1 is not transparent at all, 0.5 is 50% see-through, and 0 is completely transparent</w:t>
      </w:r>
      <w:r>
        <w:rPr>
          <w:color w:val="202124"/>
          <w:shd w:val="clear" w:color="auto" w:fill="FFFFFF"/>
        </w:rPr>
        <w:t>….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7E50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0DC61A2" w14:textId="77777777" w:rsidR="008C546E" w:rsidRDefault="008C54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2BD2F59" w14:textId="4189DAFA" w:rsidR="00885ABD" w:rsidRPr="008C546E" w:rsidRDefault="00885AB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C546E">
        <w:rPr>
          <w:rFonts w:ascii="Muli" w:eastAsia="Muli" w:hAnsi="Muli" w:cs="Muli"/>
          <w:sz w:val="24"/>
          <w:szCs w:val="24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0DE772A" w:rsidR="00173A24" w:rsidRDefault="00885A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6F349A" w14:textId="77777777" w:rsidR="006F2522" w:rsidRDefault="006F2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have to use Android emulator</w:t>
      </w:r>
    </w:p>
    <w:p w14:paraId="00000043" w14:textId="111F39B6" w:rsidR="00173A24" w:rsidRDefault="006F25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nd then we should Scan the bar code using Expo go app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F712637" w:rsidR="00173A24" w:rsidRDefault="00885AB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85ABD">
        <w:rPr>
          <w:rFonts w:ascii="Muli" w:eastAsia="Muli" w:hAnsi="Muli" w:cs="Muli"/>
          <w:color w:val="FF0000"/>
          <w:sz w:val="24"/>
          <w:szCs w:val="24"/>
        </w:rPr>
        <w:t>The render function is similar to the draw function. It displays whatever we type inside it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E7C851F" w:rsidR="00173A24" w:rsidRDefault="008C5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atever a function component returns is rendered as the react element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59DB5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E3801C7" w14:textId="5CB8FF1F" w:rsidR="00885ABD" w:rsidRPr="00885ABD" w:rsidRDefault="00885ABD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885ABD">
        <w:rPr>
          <w:rFonts w:ascii="Muli" w:eastAsia="Muli" w:hAnsi="Muli" w:cs="Muli"/>
          <w:color w:val="FF0000"/>
          <w:sz w:val="24"/>
          <w:szCs w:val="24"/>
        </w:rPr>
        <w:t>Button, View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4892666"/>
    <w:multiLevelType w:val="hybridMultilevel"/>
    <w:tmpl w:val="58CE3462"/>
    <w:lvl w:ilvl="0" w:tplc="1342205E">
      <w:start w:val="1"/>
      <w:numFmt w:val="decimal"/>
      <w:lvlText w:val="%1)"/>
      <w:lvlJc w:val="left"/>
      <w:pPr>
        <w:ind w:left="732" w:hanging="372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8847251">
    <w:abstractNumId w:val="1"/>
  </w:num>
  <w:num w:numId="2" w16cid:durableId="1444770186">
    <w:abstractNumId w:val="0"/>
  </w:num>
  <w:num w:numId="3" w16cid:durableId="8237380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727EF"/>
    <w:rsid w:val="006F2522"/>
    <w:rsid w:val="00885ABD"/>
    <w:rsid w:val="008C546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3727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ha glory</cp:lastModifiedBy>
  <cp:revision>4</cp:revision>
  <dcterms:created xsi:type="dcterms:W3CDTF">2021-01-06T05:46:00Z</dcterms:created>
  <dcterms:modified xsi:type="dcterms:W3CDTF">2022-09-29T10:54:00Z</dcterms:modified>
</cp:coreProperties>
</file>